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Milan,</w:t>
      </w:r>
      <w:r>
        <w:t xml:space="preserve"> </w:t>
      </w:r>
      <w:r>
        <w:t xml:space="preserve">Italy</w:t>
      </w:r>
    </w:p>
    <w:bookmarkStart w:id="25" w:name="Xb8cbba3ea1c8e235638509d6a0a24754a6e67c5"/>
    <w:p>
      <w:pPr>
        <w:pStyle w:val="Heading1"/>
      </w:pPr>
      <w:r>
        <w:t xml:space="preserve">Internship Application Letter for Electronics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URL (Optional)]</w:t>
      </w:r>
    </w:p>
    <w:p>
      <w:pPr>
        <w:pStyle w:val="BodyText"/>
      </w:pPr>
      <w:r>
        <w:br/>
      </w:r>
      <w:r>
        <w:br/>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ilan, Italy</w:t>
      </w:r>
    </w:p>
    <w:p>
      <w:pPr>
        <w:pStyle w:val="BodyText"/>
      </w:pPr>
      <w:r>
        <w:br/>
      </w:r>
      <w:r>
        <w:br/>
      </w:r>
    </w:p>
    <w:bookmarkStart w:id="24" w:name="X3b74843075d642b78a1e087bd20dc9dd078e21f"/>
    <w:p>
      <w:pPr>
        <w:pStyle w:val="Heading2"/>
      </w:pPr>
      <w:r>
        <w:t xml:space="preserve">Subject: Enthusiastic Application for Electronics Engineer Internship at [Company Name] in Milan, Italy</w:t>
      </w:r>
    </w:p>
    <w:p>
      <w:pPr>
        <w:pStyle w:val="FirstParagraph"/>
      </w:pPr>
      <w:r>
        <w:t xml:space="preserve">Dear Hiring Manager,</w:t>
      </w:r>
    </w:p>
    <w:p>
      <w:pPr>
        <w:pStyle w:val="BodyText"/>
      </w:pPr>
      <w:r>
        <w:t xml:space="preserve">I am writing with profound enthusiasm to express my formal application for the</w:t>
      </w:r>
      <w:r>
        <w:t xml:space="preserve"> </w:t>
      </w:r>
      <w:r>
        <w:rPr>
          <w:bCs/>
          <w:b/>
        </w:rPr>
        <w:t xml:space="preserve">Electronics Engineer Internship</w:t>
      </w:r>
      <w:r>
        <w:t xml:space="preserve"> </w:t>
      </w:r>
      <w:r>
        <w:t xml:space="preserve">position within your esteemed organization in Milan, Italy. As a dedicated engineering student at Politecnico di Milano with specialized training in embedded systems and signal processing, I have meticulously followed the innovative contributions of [Company Name] to Italy's technological landscape. This</w:t>
      </w:r>
      <w:r>
        <w:t xml:space="preserve"> </w:t>
      </w:r>
      <w:r>
        <w:rPr>
          <w:iCs/>
          <w:i/>
        </w:rPr>
        <w:t xml:space="preserve">Internship Application Letter</w:t>
      </w:r>
      <w:r>
        <w:t xml:space="preserve"> </w:t>
      </w:r>
      <w:r>
        <w:t xml:space="preserve">serves not only as my formal proposal but as a testament to my alignment with your mission and Milan’s dynamic role as Europe’s hub for advanced electronics innovation.</w:t>
      </w:r>
    </w:p>
    <w:p>
      <w:pPr>
        <w:pStyle w:val="BodyText"/>
      </w:pPr>
      <w:r>
        <w:t xml:space="preserve">Milan represents far more than a geographic location for me—it embodies the nexus of engineering excellence, industrial heritage, and forward-thinking design that defines modern electronics. Having spent two semesters immersed in the university ecosystem of Città Studi (Milan’s academic heartland), I have witnessed firsthand how local industry and academia converge to drive Italy’s position as a leader in automotive electronics, medical devices, and sustainable energy solutions. My technical training at Politecnico di Milano—where courses like "Advanced Circuit Design" (with Professor Rossi) and "Wireless Sensor Networks" directly prepare me for the challenges of Milan’s electronics sector—has equipped me with the precise skills required to contribute immediately to your team.</w:t>
      </w:r>
    </w:p>
    <w:bookmarkStart w:id="20" w:name="Xbb6531c687ee7ed51f667cc8441722bd73721ab"/>
    <w:p>
      <w:pPr>
        <w:pStyle w:val="Heading3"/>
      </w:pPr>
      <w:r>
        <w:t xml:space="preserve">Technical Proficiency Aligned with Milan’s Electronics Industry Needs</w:t>
      </w:r>
    </w:p>
    <w:p>
      <w:pPr>
        <w:pStyle w:val="FirstParagraph"/>
      </w:pPr>
      <w:r>
        <w:t xml:space="preserve">My academic journey has centered on developing hardware and software competencies critical to Italy’s industrial priorities. I have designed a microcontroller-based IoT system for precision agriculture, integrating STM32 microcontrollers (using Keil MDK), RF modules (nRF24L01), and power management circuits compliant with CE marking standards. This project required rigorous adherence to Italian electrical safety regulations—a skill directly transferable to your work on [mention specific company project if known, e.g., "automotive control systems" or "smart grid infrastructure"]. Additionally, I have hands-on experience with PCB design using Altium Designer and simulation tools (LTspice), having prototyped a low-noise amplifier for biomedical sensors—a solution I believe could support Milan-based companies like Medtronic or Sanofi in developing next-generation health monitoring devices.</w:t>
      </w:r>
    </w:p>
    <w:p>
      <w:pPr>
        <w:pStyle w:val="BodyText"/>
      </w:pPr>
      <w:r>
        <w:t xml:space="preserve">My proficiency extends to collaborative engineering environments. During my semester at Politecnico, I co-led a team of five engineers in the "Mille Miglia Innovation Challenge," where we developed an energy-efficient EV charging node for Milan’s urban mobility network. This required navigating cross-functional coordination with industrial design and software teams—mirroring the multidisciplinary collaboration prevalent in Milan’s tech ecosystem. My technical reports, written in Italian (B2 level) and English, reflect my ability to communicate effectively within Italy’s professional context—a crucial asset for any</w:t>
      </w:r>
      <w:r>
        <w:t xml:space="preserve"> </w:t>
      </w:r>
      <w:r>
        <w:rPr>
          <w:iCs/>
          <w:i/>
        </w:rPr>
        <w:t xml:space="preserve">Electronics Engineer</w:t>
      </w:r>
      <w:r>
        <w:t xml:space="preserve"> </w:t>
      </w:r>
      <w:r>
        <w:t xml:space="preserve">intern working at a multinational firm headquartered in Milan.</w:t>
      </w:r>
    </w:p>
    <w:bookmarkEnd w:id="20"/>
    <w:bookmarkStart w:id="21" w:name="X72e89d0e2d574433b1e99e92429b4d717f1fb09"/>
    <w:p>
      <w:pPr>
        <w:pStyle w:val="Heading3"/>
      </w:pPr>
      <w:r>
        <w:t xml:space="preserve">Why Milan? Cultural &amp; Professional Commitment</w:t>
      </w:r>
    </w:p>
    <w:p>
      <w:pPr>
        <w:pStyle w:val="FirstParagraph"/>
      </w:pPr>
      <w:r>
        <w:t xml:space="preserve">I am not merely seeking an internship location—I am committing to becoming part of Milan’s innovation fabric. The city’s unique blend of historic engineering tradition (see the legacy of Guglielmo Marconi) and cutting-edge tech hubs like the "MIND" Innovation District fuels my passion. I have attended seminars at Politecnico di Milano’s "Advanced Microelectronics Lab," where industry leaders from STMicroelectronics and Leonardo discussed Milan’s role in advancing Europe’s semiconductor supply chain. This exposure has solidified my understanding of how local talent drives Italy’s global electronics competitiveness—a perspective I am eager to contribute to through this</w:t>
      </w:r>
      <w:r>
        <w:t xml:space="preserve"> </w:t>
      </w:r>
      <w:r>
        <w:rPr>
          <w:iCs/>
          <w:i/>
        </w:rPr>
        <w:t xml:space="preserve">Internship Application Letter</w:t>
      </w:r>
      <w:r>
        <w:t xml:space="preserve">.</w:t>
      </w:r>
    </w:p>
    <w:p>
      <w:pPr>
        <w:pStyle w:val="BodyText"/>
      </w:pPr>
      <w:r>
        <w:t xml:space="preserve">Furthermore, I have proactively engaged with Milanese professional communities. As a member of the IEEE Student Branch at Politecnico, I organized a workshop on "RF Design for 5G Applications" that drew over 80 attendees from local engineering firms. This experience honed my ability to connect technical concepts with industry needs—a skill vital when working within Italy’s collaborative engineering culture. My fluency in Italian (C1 level) ensures seamless integration into team settings, while my understanding of Italian business etiquette—such as the importance of personal rapport ("rapporto") in professional relationships—prepares me for a smooth transition into your workplace.</w:t>
      </w:r>
    </w:p>
    <w:bookmarkEnd w:id="21"/>
    <w:bookmarkStart w:id="22" w:name="why-company-name-strategic-alignment"/>
    <w:p>
      <w:pPr>
        <w:pStyle w:val="Heading3"/>
      </w:pPr>
      <w:r>
        <w:t xml:space="preserve">Why [Company Name]? Strategic Alignment</w:t>
      </w:r>
    </w:p>
    <w:p>
      <w:pPr>
        <w:pStyle w:val="FirstParagraph"/>
      </w:pPr>
      <w:r>
        <w:t xml:space="preserve">[Company Name]’s recent project on developing AI-driven power management solutions for industrial machinery resonates deeply with my academic focus. Your commitment to sustainability—evident in the company’s 2023 ESG report—mirrors my thesis research on energy harvesting circuits for remote sensors. I am particularly impressed by your partnership with Milan’s "Green Tech Valley" initiative, which aligns perfectly with my goal to apply electronics engineering toward Italy’s net-zero ambitions. This</w:t>
      </w:r>
      <w:r>
        <w:t xml:space="preserve"> </w:t>
      </w:r>
      <w:r>
        <w:rPr>
          <w:iCs/>
          <w:i/>
        </w:rPr>
        <w:t xml:space="preserve">Internship Application Letter</w:t>
      </w:r>
      <w:r>
        <w:t xml:space="preserve"> </w:t>
      </w:r>
      <w:r>
        <w:t xml:space="preserve">is not just an application; it is a declaration of my intent to contribute meaningfully to your team from day one in</w:t>
      </w:r>
      <w:r>
        <w:t xml:space="preserve"> </w:t>
      </w:r>
      <w:r>
        <w:rPr>
          <w:bCs/>
          <w:b/>
        </w:rPr>
        <w:t xml:space="preserve">Italy Milan</w:t>
      </w:r>
      <w:r>
        <w:t xml:space="preserve">.</w:t>
      </w:r>
    </w:p>
    <w:bookmarkEnd w:id="22"/>
    <w:bookmarkStart w:id="23" w:name="commitment-to-growth-contribution"/>
    <w:p>
      <w:pPr>
        <w:pStyle w:val="Heading3"/>
      </w:pPr>
      <w:r>
        <w:t xml:space="preserve">Commitment to Growth &amp; Contribution</w:t>
      </w:r>
    </w:p>
    <w:p>
      <w:pPr>
        <w:pStyle w:val="FirstParagraph"/>
      </w:pPr>
      <w:r>
        <w:t xml:space="preserve">As an intern, I will bring relentless curiosity and a proactive mindset. I have already begun studying your company’s technical white papers on [specific topic, e.g., "digital signal processing in industrial IoT"] to identify areas where my skills could support current projects. For instance, my experience with Python-based data analysis (used in optimizing sensor calibration algorithms) could accelerate your team’s validation processes. I am eager to learn from Milan’s top engineers while contributing fresh perspectives on emerging technologies like edge AI and low-power circuit design.</w:t>
      </w:r>
    </w:p>
    <w:p>
      <w:pPr>
        <w:pStyle w:val="BodyText"/>
      </w:pPr>
      <w:r>
        <w:t xml:space="preserve">My internship goals are clear: to master industry-standard tools used in Milan’s electronics firms (including Cadence Allegro and MATLAB Simulink), deepen my understanding of European regulatory frameworks, and ultimately become a value-added member of your innovation pipeline. I am prepared to fully immerse myself in the Milanese work culture—adhering strictly to local business hours, participating in team events like the annual "Innovate Italy" networking forum, and leveraging my location advantage to collaborate with nearby institutions such as Fondazione Bruno Kessler.</w:t>
      </w:r>
    </w:p>
    <w:p>
      <w:pPr>
        <w:pStyle w:val="BodyText"/>
      </w:pPr>
      <w:r>
        <w:t xml:space="preserve">Thank you for considering my application. I am deeply inspired by Milan’s role as a catalyst for European electronics advancement and am confident that my technical foundation, cultural readiness, and passion for sustainable innovation make me an ideal candidate to support [Company Name]’s mission. I have attached my CV, academic transcripts, and a portfolio of projects (including CAD layouts and simulation results) for your review. I would welcome the opportunity to discuss how my skills can contribute to your team’s success in Milan at your earliest convenience.</w:t>
      </w:r>
    </w:p>
    <w:p>
      <w:pPr>
        <w:pStyle w:val="BodyText"/>
      </w:pPr>
      <w:r>
        <w:t xml:space="preserve">Sincerely,</w:t>
      </w:r>
    </w:p>
    <w:p>
      <w:pPr>
        <w:pStyle w:val="BodyText"/>
      </w:pPr>
      <w:r>
        <w:br/>
      </w:r>
      <w:r>
        <w:br/>
      </w:r>
    </w:p>
    <w:p>
      <w:pPr>
        <w:pStyle w:val="BodyText"/>
      </w:pP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 Milan, Italy</dc:title>
  <dc:creator/>
  <dc:language>en</dc:language>
  <cp:keywords/>
  <dcterms:created xsi:type="dcterms:W3CDTF">2026-04-23T06:43:25Z</dcterms:created>
  <dcterms:modified xsi:type="dcterms:W3CDTF">2026-04-23T06:43:25Z</dcterms:modified>
</cp:coreProperties>
</file>

<file path=docProps/custom.xml><?xml version="1.0" encoding="utf-8"?>
<Properties xmlns="http://schemas.openxmlformats.org/officeDocument/2006/custom-properties" xmlns:vt="http://schemas.openxmlformats.org/officeDocument/2006/docPropsVTypes"/>
</file>